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7947A6" w14:textId="77777777" w:rsidR="0008458C" w:rsidRDefault="00413CB4" w:rsidP="0008458C">
      <w:pPr>
        <w:ind w:left="-720"/>
        <w:rPr>
          <w:b/>
          <w:sz w:val="48"/>
        </w:rPr>
      </w:pPr>
      <w:r>
        <w:rPr>
          <w:b/>
          <w:noProof/>
          <w:sz w:val="4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2341ACF" wp14:editId="43F54B0B">
                <wp:simplePos x="0" y="0"/>
                <wp:positionH relativeFrom="column">
                  <wp:posOffset>3192145</wp:posOffset>
                </wp:positionH>
                <wp:positionV relativeFrom="paragraph">
                  <wp:posOffset>322580</wp:posOffset>
                </wp:positionV>
                <wp:extent cx="2178050" cy="285115"/>
                <wp:effectExtent l="12065" t="8890" r="10160" b="10795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8050" cy="285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333058" w14:textId="77777777" w:rsidR="005859E8" w:rsidRDefault="004D4123" w:rsidP="00130EEB">
                            <w:pPr>
                              <w:jc w:val="center"/>
                            </w:pPr>
                            <w:r>
                              <w:t xml:space="preserve">Department </w:t>
                            </w:r>
                            <w:r w:rsidR="005859E8">
                              <w:t>of Physic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51.35pt;margin-top:25.4pt;width:171.5pt;height:22.45pt;z-index:251660288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">
                <v:textbox>
                  <w:txbxContent>
                    <w:p w:rsidR="005859E8" w:rsidRDefault="004D4123" w:rsidP="00130EEB">
                      <w:pPr>
                        <w:jc w:val="center"/>
                      </w:pPr>
                      <w:r>
                        <w:t xml:space="preserve">Department </w:t>
                      </w:r>
                      <w:r w:rsidR="005859E8">
                        <w:t>of Physics</w:t>
                      </w:r>
                    </w:p>
                  </w:txbxContent>
                </v:textbox>
              </v:shape>
            </w:pict>
          </mc:Fallback>
        </mc:AlternateContent>
      </w:r>
      <w:r w:rsidR="0008458C" w:rsidRPr="0008458C">
        <w:rPr>
          <w:b/>
          <w:noProof/>
          <w:sz w:val="48"/>
        </w:rPr>
        <w:drawing>
          <wp:inline distT="0" distB="0" distL="0" distR="0" wp14:anchorId="344CC8A7" wp14:editId="42CA752C">
            <wp:extent cx="3416560" cy="838200"/>
            <wp:effectExtent l="19050" t="0" r="0" b="0"/>
            <wp:docPr id="1" name="Picture 1" descr="Stony Brook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tony Brook University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 r="35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56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BE6CB7" w14:textId="77777777" w:rsidR="00130EEB" w:rsidRDefault="008965F6" w:rsidP="0008458C">
      <w:pPr>
        <w:ind w:hanging="540"/>
      </w:pPr>
      <w:r>
        <w:rPr>
          <w:b/>
          <w:sz w:val="48"/>
        </w:rPr>
        <w:tab/>
      </w:r>
      <w:r w:rsidR="00130EEB">
        <w:rPr>
          <w:b/>
          <w:sz w:val="48"/>
        </w:rPr>
        <w:tab/>
      </w:r>
      <w:r w:rsidR="00130EEB">
        <w:rPr>
          <w:b/>
          <w:sz w:val="48"/>
        </w:rPr>
        <w:tab/>
      </w:r>
      <w:r w:rsidR="00130EEB">
        <w:rPr>
          <w:b/>
          <w:sz w:val="48"/>
        </w:rPr>
        <w:tab/>
      </w:r>
    </w:p>
    <w:p w14:paraId="4A5D9846" w14:textId="77777777" w:rsidR="00F817AF" w:rsidRPr="008615C9" w:rsidRDefault="00F817AF" w:rsidP="008615C9">
      <w:pPr>
        <w:outlineLvl w:val="0"/>
        <w:rPr>
          <w:b/>
          <w:sz w:val="48"/>
        </w:rPr>
      </w:pPr>
    </w:p>
    <w:p w14:paraId="03A78F93" w14:textId="77777777" w:rsidR="00F817AF" w:rsidRDefault="00F817AF" w:rsidP="00F75D16"/>
    <w:p w14:paraId="4E3B9B38" w14:textId="77777777" w:rsidR="0061759B" w:rsidRDefault="00130EEB" w:rsidP="0008458C">
      <w:pPr>
        <w:ind w:left="-630" w:hanging="90"/>
      </w:pPr>
      <w:r>
        <w:t>Date of Exam:</w:t>
      </w:r>
      <w:r>
        <w:tab/>
        <w:t>_________________________</w:t>
      </w:r>
    </w:p>
    <w:p w14:paraId="5FBEA29C" w14:textId="77777777" w:rsidR="00130EEB" w:rsidRDefault="00130EEB" w:rsidP="00F75D16"/>
    <w:p w14:paraId="2F7130C3" w14:textId="77777777" w:rsidR="00130EEB" w:rsidRDefault="00130EEB" w:rsidP="0008458C">
      <w:pPr>
        <w:ind w:hanging="720"/>
      </w:pPr>
      <w:r>
        <w:t xml:space="preserve">Place of </w:t>
      </w:r>
      <w:proofErr w:type="gramStart"/>
      <w:r>
        <w:t>Exam:_</w:t>
      </w:r>
      <w:proofErr w:type="gramEnd"/>
      <w:r>
        <w:t>________________________</w:t>
      </w:r>
    </w:p>
    <w:p w14:paraId="24686682" w14:textId="77777777" w:rsidR="00130EEB" w:rsidRDefault="00130EEB" w:rsidP="00F75D16"/>
    <w:p w14:paraId="54314F82" w14:textId="77777777" w:rsidR="00130EEB" w:rsidRDefault="00130EEB" w:rsidP="00F75D16"/>
    <w:p w14:paraId="02C4169B" w14:textId="77777777" w:rsidR="00130EEB" w:rsidRDefault="00130EEB" w:rsidP="00130EEB">
      <w:pPr>
        <w:jc w:val="center"/>
      </w:pPr>
      <w:r>
        <w:t>_____________________________________________</w:t>
      </w:r>
    </w:p>
    <w:p w14:paraId="37A3ECC2" w14:textId="77777777" w:rsidR="00130EEB" w:rsidRDefault="00130EEB" w:rsidP="00130EEB">
      <w:pPr>
        <w:jc w:val="center"/>
      </w:pPr>
      <w:r>
        <w:t>NAME OF STUDENT</w:t>
      </w:r>
    </w:p>
    <w:p w14:paraId="26BEAE04" w14:textId="77777777" w:rsidR="00130EEB" w:rsidRDefault="00130EEB" w:rsidP="0008458C"/>
    <w:p w14:paraId="7C268A45" w14:textId="77777777" w:rsidR="00130EEB" w:rsidRDefault="00130EEB" w:rsidP="00130EEB">
      <w:pPr>
        <w:jc w:val="center"/>
      </w:pPr>
    </w:p>
    <w:p w14:paraId="6D936975" w14:textId="77777777" w:rsidR="00130EEB" w:rsidRDefault="00130EEB" w:rsidP="0008458C">
      <w:pPr>
        <w:ind w:hanging="720"/>
      </w:pPr>
      <w:r>
        <w:t xml:space="preserve">We, the Oral Examination Committee for the above-named student, hereby recommend </w:t>
      </w:r>
    </w:p>
    <w:p w14:paraId="4B419907" w14:textId="77777777" w:rsidR="00130EEB" w:rsidRDefault="00130EEB" w:rsidP="0008458C">
      <w:pPr>
        <w:ind w:hanging="720"/>
      </w:pPr>
      <w:r>
        <w:t>that</w:t>
      </w:r>
      <w:r w:rsidR="004D4123">
        <w:t xml:space="preserve"> this student</w:t>
      </w:r>
      <w:r w:rsidR="00BC1BD1">
        <w:t xml:space="preserve"> passed the oral exam</w:t>
      </w:r>
      <w:r>
        <w:t>.</w:t>
      </w:r>
    </w:p>
    <w:p w14:paraId="2E986E32" w14:textId="77777777" w:rsidR="00130EEB" w:rsidRDefault="00130EEB" w:rsidP="00130EEB"/>
    <w:p w14:paraId="28C84709" w14:textId="77777777" w:rsidR="00130EEB" w:rsidRDefault="00130EEB" w:rsidP="00130EEB"/>
    <w:tbl>
      <w:tblPr>
        <w:tblW w:w="83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50"/>
        <w:gridCol w:w="270"/>
        <w:gridCol w:w="3986"/>
      </w:tblGrid>
      <w:tr w:rsidR="00130EEB" w14:paraId="0CDA3658" w14:textId="77777777" w:rsidTr="00BB01DE">
        <w:trPr>
          <w:trHeight w:val="1110"/>
        </w:trPr>
        <w:tc>
          <w:tcPr>
            <w:tcW w:w="4050" w:type="dxa"/>
          </w:tcPr>
          <w:p w14:paraId="2659FA10" w14:textId="77777777" w:rsidR="00130EEB" w:rsidRDefault="00130EEB" w:rsidP="00130EEB"/>
          <w:p w14:paraId="64DB10D3" w14:textId="77777777" w:rsidR="00130EEB" w:rsidRDefault="00130EEB" w:rsidP="00130EEB"/>
          <w:p w14:paraId="432166C3" w14:textId="77777777" w:rsidR="00130EEB" w:rsidRDefault="00130EEB" w:rsidP="00130EEB">
            <w:r>
              <w:tab/>
            </w:r>
          </w:p>
        </w:tc>
        <w:tc>
          <w:tcPr>
            <w:tcW w:w="270" w:type="dxa"/>
            <w:vMerge w:val="restart"/>
            <w:shd w:val="clear" w:color="auto" w:fill="4F81BD" w:themeFill="accent1"/>
          </w:tcPr>
          <w:p w14:paraId="73702732" w14:textId="77777777" w:rsidR="00130EEB" w:rsidRDefault="00130EEB"/>
          <w:p w14:paraId="309C99A2" w14:textId="77777777" w:rsidR="00130EEB" w:rsidRDefault="00130EEB"/>
          <w:p w14:paraId="02BEA80F" w14:textId="77777777" w:rsidR="00130EEB" w:rsidRDefault="00130EEB" w:rsidP="00130EEB"/>
        </w:tc>
        <w:tc>
          <w:tcPr>
            <w:tcW w:w="3986" w:type="dxa"/>
          </w:tcPr>
          <w:p w14:paraId="6741F082" w14:textId="77777777" w:rsidR="00130EEB" w:rsidRDefault="00130EEB"/>
          <w:p w14:paraId="67B499BF" w14:textId="77777777" w:rsidR="00130EEB" w:rsidRDefault="00130EEB"/>
          <w:p w14:paraId="167B2229" w14:textId="77777777" w:rsidR="00130EEB" w:rsidRDefault="00130EEB" w:rsidP="00130EEB"/>
        </w:tc>
      </w:tr>
      <w:tr w:rsidR="00130EEB" w14:paraId="2B683DD1" w14:textId="77777777" w:rsidTr="00BB01DE">
        <w:trPr>
          <w:trHeight w:val="1050"/>
        </w:trPr>
        <w:tc>
          <w:tcPr>
            <w:tcW w:w="4050" w:type="dxa"/>
          </w:tcPr>
          <w:p w14:paraId="2A639155" w14:textId="77777777" w:rsidR="00130EEB" w:rsidRDefault="00130EEB" w:rsidP="00130EEB">
            <w:r>
              <w:t>Committee Member, Advisor (print)</w:t>
            </w:r>
          </w:p>
        </w:tc>
        <w:tc>
          <w:tcPr>
            <w:tcW w:w="270" w:type="dxa"/>
            <w:vMerge/>
            <w:shd w:val="clear" w:color="auto" w:fill="4F81BD" w:themeFill="accent1"/>
          </w:tcPr>
          <w:p w14:paraId="48CB28AB" w14:textId="77777777" w:rsidR="00130EEB" w:rsidRDefault="00130EEB"/>
        </w:tc>
        <w:tc>
          <w:tcPr>
            <w:tcW w:w="3986" w:type="dxa"/>
          </w:tcPr>
          <w:p w14:paraId="34E40A34" w14:textId="77777777" w:rsidR="00130EEB" w:rsidRDefault="00130EEB" w:rsidP="00130EEB">
            <w:r>
              <w:t>Committee Member, Chair (print)</w:t>
            </w:r>
          </w:p>
        </w:tc>
      </w:tr>
      <w:tr w:rsidR="00130EEB" w14:paraId="2D072D75" w14:textId="77777777" w:rsidTr="00BB01DE">
        <w:trPr>
          <w:trHeight w:val="330"/>
        </w:trPr>
        <w:tc>
          <w:tcPr>
            <w:tcW w:w="4050" w:type="dxa"/>
          </w:tcPr>
          <w:p w14:paraId="591834FE" w14:textId="77777777" w:rsidR="00130EEB" w:rsidRDefault="00130EEB" w:rsidP="00130EEB">
            <w:r>
              <w:t>Signature</w:t>
            </w:r>
          </w:p>
        </w:tc>
        <w:tc>
          <w:tcPr>
            <w:tcW w:w="270" w:type="dxa"/>
            <w:vMerge/>
            <w:shd w:val="clear" w:color="auto" w:fill="4F81BD" w:themeFill="accent1"/>
          </w:tcPr>
          <w:p w14:paraId="10B5EBB6" w14:textId="77777777" w:rsidR="00130EEB" w:rsidRDefault="00130EEB"/>
        </w:tc>
        <w:tc>
          <w:tcPr>
            <w:tcW w:w="3986" w:type="dxa"/>
          </w:tcPr>
          <w:p w14:paraId="2E206D20" w14:textId="77777777" w:rsidR="00130EEB" w:rsidRDefault="00130EEB" w:rsidP="00130EEB">
            <w:r>
              <w:t>Signature</w:t>
            </w:r>
          </w:p>
        </w:tc>
      </w:tr>
      <w:tr w:rsidR="00130EEB" w14:paraId="1F213617" w14:textId="77777777" w:rsidTr="00BB01DE">
        <w:trPr>
          <w:trHeight w:val="45"/>
        </w:trPr>
        <w:tc>
          <w:tcPr>
            <w:tcW w:w="4050" w:type="dxa"/>
            <w:shd w:val="clear" w:color="auto" w:fill="4F81BD" w:themeFill="accent1"/>
          </w:tcPr>
          <w:p w14:paraId="0767AA43" w14:textId="77777777" w:rsidR="00130EEB" w:rsidRDefault="00130EEB" w:rsidP="00130EEB"/>
        </w:tc>
        <w:tc>
          <w:tcPr>
            <w:tcW w:w="270" w:type="dxa"/>
          </w:tcPr>
          <w:p w14:paraId="2EFB8E21" w14:textId="77777777" w:rsidR="00130EEB" w:rsidRDefault="00130EEB" w:rsidP="00130EEB"/>
        </w:tc>
        <w:tc>
          <w:tcPr>
            <w:tcW w:w="3986" w:type="dxa"/>
            <w:shd w:val="clear" w:color="auto" w:fill="4F81BD" w:themeFill="accent1"/>
          </w:tcPr>
          <w:p w14:paraId="03884DE7" w14:textId="77777777" w:rsidR="00130EEB" w:rsidRDefault="00130EEB" w:rsidP="00130EEB"/>
        </w:tc>
      </w:tr>
      <w:tr w:rsidR="00130EEB" w14:paraId="624CB128" w14:textId="77777777" w:rsidTr="00BB01DE">
        <w:trPr>
          <w:trHeight w:val="975"/>
        </w:trPr>
        <w:tc>
          <w:tcPr>
            <w:tcW w:w="4050" w:type="dxa"/>
          </w:tcPr>
          <w:p w14:paraId="5824D969" w14:textId="77777777" w:rsidR="00130EEB" w:rsidRDefault="00130EEB" w:rsidP="00130EEB"/>
        </w:tc>
        <w:tc>
          <w:tcPr>
            <w:tcW w:w="270" w:type="dxa"/>
            <w:vMerge w:val="restart"/>
            <w:shd w:val="clear" w:color="auto" w:fill="4F81BD" w:themeFill="accent1"/>
          </w:tcPr>
          <w:p w14:paraId="18B56ECF" w14:textId="77777777" w:rsidR="00130EEB" w:rsidRDefault="00130EEB" w:rsidP="00130EEB"/>
        </w:tc>
        <w:tc>
          <w:tcPr>
            <w:tcW w:w="3986" w:type="dxa"/>
          </w:tcPr>
          <w:p w14:paraId="0368B0A1" w14:textId="77777777" w:rsidR="00130EEB" w:rsidRDefault="00130EEB" w:rsidP="00130EEB"/>
        </w:tc>
      </w:tr>
      <w:tr w:rsidR="00130EEB" w14:paraId="668582BB" w14:textId="77777777" w:rsidTr="00BB01DE">
        <w:trPr>
          <w:trHeight w:val="1125"/>
        </w:trPr>
        <w:tc>
          <w:tcPr>
            <w:tcW w:w="4050" w:type="dxa"/>
          </w:tcPr>
          <w:p w14:paraId="33352CDD" w14:textId="77777777" w:rsidR="00130EEB" w:rsidRDefault="00130EEB" w:rsidP="00130EEB">
            <w:r>
              <w:t>Committee Member (print)</w:t>
            </w:r>
          </w:p>
        </w:tc>
        <w:tc>
          <w:tcPr>
            <w:tcW w:w="270" w:type="dxa"/>
            <w:vMerge/>
            <w:shd w:val="clear" w:color="auto" w:fill="4F81BD" w:themeFill="accent1"/>
          </w:tcPr>
          <w:p w14:paraId="1A06F241" w14:textId="77777777" w:rsidR="00130EEB" w:rsidRDefault="00130EEB" w:rsidP="00130EEB"/>
        </w:tc>
        <w:tc>
          <w:tcPr>
            <w:tcW w:w="3986" w:type="dxa"/>
            <w:shd w:val="clear" w:color="auto" w:fill="auto"/>
          </w:tcPr>
          <w:p w14:paraId="17886488" w14:textId="77777777" w:rsidR="00130EEB" w:rsidRDefault="00130EEB" w:rsidP="00130EEB">
            <w:r>
              <w:t>Committee Member (print)</w:t>
            </w:r>
          </w:p>
        </w:tc>
      </w:tr>
      <w:tr w:rsidR="00130EEB" w14:paraId="2C741B83" w14:textId="77777777" w:rsidTr="00BB01DE">
        <w:trPr>
          <w:trHeight w:val="415"/>
        </w:trPr>
        <w:tc>
          <w:tcPr>
            <w:tcW w:w="4050" w:type="dxa"/>
          </w:tcPr>
          <w:p w14:paraId="2AF52B28" w14:textId="77777777" w:rsidR="00130EEB" w:rsidRDefault="00130EEB" w:rsidP="00130EEB">
            <w:r>
              <w:t>Signature</w:t>
            </w:r>
          </w:p>
        </w:tc>
        <w:tc>
          <w:tcPr>
            <w:tcW w:w="270" w:type="dxa"/>
            <w:vMerge/>
            <w:shd w:val="clear" w:color="auto" w:fill="4F81BD" w:themeFill="accent1"/>
          </w:tcPr>
          <w:p w14:paraId="1A85749A" w14:textId="77777777" w:rsidR="00130EEB" w:rsidRDefault="00130EEB" w:rsidP="00130EEB"/>
        </w:tc>
        <w:tc>
          <w:tcPr>
            <w:tcW w:w="3986" w:type="dxa"/>
          </w:tcPr>
          <w:p w14:paraId="0CD6EDF9" w14:textId="77777777" w:rsidR="00130EEB" w:rsidRDefault="00130EEB" w:rsidP="00130EEB">
            <w:r>
              <w:t>Signature</w:t>
            </w:r>
          </w:p>
        </w:tc>
      </w:tr>
    </w:tbl>
    <w:p w14:paraId="7D5030F3" w14:textId="77777777" w:rsidR="00435255" w:rsidRDefault="00435255" w:rsidP="00130EEB"/>
    <w:p w14:paraId="0872DB9B" w14:textId="77777777" w:rsidR="004D4123" w:rsidRDefault="005859E8" w:rsidP="004D4123">
      <w:pPr>
        <w:ind w:hanging="720"/>
        <w:jc w:val="center"/>
      </w:pPr>
      <w:r>
        <w:t>At least three signatures are required, including Advisor and Chair.</w:t>
      </w:r>
    </w:p>
    <w:p w14:paraId="395F906B" w14:textId="77777777" w:rsidR="005859E8" w:rsidRDefault="005859E8" w:rsidP="004D4123">
      <w:pPr>
        <w:ind w:hanging="720"/>
        <w:jc w:val="center"/>
      </w:pPr>
      <w:r>
        <w:t>Additional</w:t>
      </w:r>
      <w:r w:rsidR="004D4123">
        <w:t xml:space="preserve"> </w:t>
      </w:r>
      <w:r>
        <w:t>Committee members may sign below.</w:t>
      </w:r>
    </w:p>
    <w:sectPr w:rsidR="005859E8" w:rsidSect="00054F09">
      <w:type w:val="continuous"/>
      <w:pgSz w:w="12240" w:h="15840" w:code="1"/>
      <w:pgMar w:top="1728" w:right="1440" w:bottom="1008" w:left="1440" w:header="1080" w:footer="720" w:gutter="720"/>
      <w:cols w:space="720" w:equalWidth="0">
        <w:col w:w="9360" w:space="72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3E79AF"/>
    <w:multiLevelType w:val="hybridMultilevel"/>
    <w:tmpl w:val="983E11BE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D442C0F"/>
    <w:multiLevelType w:val="hybridMultilevel"/>
    <w:tmpl w:val="6C243526"/>
    <w:lvl w:ilvl="0" w:tplc="F9DAC948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9EA5990"/>
    <w:multiLevelType w:val="hybridMultilevel"/>
    <w:tmpl w:val="5E626C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3A7766C"/>
    <w:multiLevelType w:val="hybridMultilevel"/>
    <w:tmpl w:val="C976441A"/>
    <w:lvl w:ilvl="0" w:tplc="4C9ED8D2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24AE6F52"/>
    <w:multiLevelType w:val="hybridMultilevel"/>
    <w:tmpl w:val="8D9AD7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3336F3"/>
    <w:multiLevelType w:val="hybridMultilevel"/>
    <w:tmpl w:val="A664C3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1161974"/>
    <w:multiLevelType w:val="hybridMultilevel"/>
    <w:tmpl w:val="83DAE27C"/>
    <w:lvl w:ilvl="0" w:tplc="810ADB0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4941A74"/>
    <w:multiLevelType w:val="hybridMultilevel"/>
    <w:tmpl w:val="72604DB4"/>
    <w:lvl w:ilvl="0" w:tplc="4C9ED8D2"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num w:numId="1" w16cid:durableId="479348220">
    <w:abstractNumId w:val="7"/>
  </w:num>
  <w:num w:numId="2" w16cid:durableId="1727144210">
    <w:abstractNumId w:val="3"/>
  </w:num>
  <w:num w:numId="3" w16cid:durableId="497962825">
    <w:abstractNumId w:val="1"/>
  </w:num>
  <w:num w:numId="4" w16cid:durableId="752094262">
    <w:abstractNumId w:val="6"/>
  </w:num>
  <w:num w:numId="5" w16cid:durableId="1067651422">
    <w:abstractNumId w:val="0"/>
  </w:num>
  <w:num w:numId="6" w16cid:durableId="773668251">
    <w:abstractNumId w:val="4"/>
  </w:num>
  <w:num w:numId="7" w16cid:durableId="798959369">
    <w:abstractNumId w:val="5"/>
  </w:num>
  <w:num w:numId="8" w16cid:durableId="11423092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mirrorMargin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MTQ1NTCysDSytDRV0lEKTi0uzszPAykwqgUAYAM3fCwAAAA="/>
  </w:docVars>
  <w:rsids>
    <w:rsidRoot w:val="00ED0A30"/>
    <w:rsid w:val="00014E00"/>
    <w:rsid w:val="00030760"/>
    <w:rsid w:val="0003298A"/>
    <w:rsid w:val="00044DF5"/>
    <w:rsid w:val="0005002E"/>
    <w:rsid w:val="00054F09"/>
    <w:rsid w:val="00061672"/>
    <w:rsid w:val="00063F53"/>
    <w:rsid w:val="00070C4D"/>
    <w:rsid w:val="00071B6D"/>
    <w:rsid w:val="0008371A"/>
    <w:rsid w:val="0008458C"/>
    <w:rsid w:val="000872CA"/>
    <w:rsid w:val="000A3E3D"/>
    <w:rsid w:val="000C1E1F"/>
    <w:rsid w:val="000C236A"/>
    <w:rsid w:val="000C5836"/>
    <w:rsid w:val="000C7326"/>
    <w:rsid w:val="000D0900"/>
    <w:rsid w:val="000D1497"/>
    <w:rsid w:val="000D3528"/>
    <w:rsid w:val="000E4404"/>
    <w:rsid w:val="000F78AB"/>
    <w:rsid w:val="001038AE"/>
    <w:rsid w:val="00104B22"/>
    <w:rsid w:val="00106535"/>
    <w:rsid w:val="00114260"/>
    <w:rsid w:val="001228F4"/>
    <w:rsid w:val="00130EEB"/>
    <w:rsid w:val="001455E1"/>
    <w:rsid w:val="00156297"/>
    <w:rsid w:val="001603F3"/>
    <w:rsid w:val="00162789"/>
    <w:rsid w:val="00165114"/>
    <w:rsid w:val="001727CE"/>
    <w:rsid w:val="00180BFB"/>
    <w:rsid w:val="00185561"/>
    <w:rsid w:val="00191B8B"/>
    <w:rsid w:val="001956B0"/>
    <w:rsid w:val="001970C9"/>
    <w:rsid w:val="001975EF"/>
    <w:rsid w:val="001A0CF9"/>
    <w:rsid w:val="001B3CC9"/>
    <w:rsid w:val="001B5142"/>
    <w:rsid w:val="001B715C"/>
    <w:rsid w:val="001C1EE7"/>
    <w:rsid w:val="001F4F95"/>
    <w:rsid w:val="001F5769"/>
    <w:rsid w:val="001F6E62"/>
    <w:rsid w:val="002007B3"/>
    <w:rsid w:val="00200F6E"/>
    <w:rsid w:val="00207678"/>
    <w:rsid w:val="002264A9"/>
    <w:rsid w:val="002413EE"/>
    <w:rsid w:val="002567E0"/>
    <w:rsid w:val="00257DBF"/>
    <w:rsid w:val="002A2826"/>
    <w:rsid w:val="002A7BD4"/>
    <w:rsid w:val="002B25E7"/>
    <w:rsid w:val="002B69D9"/>
    <w:rsid w:val="002D5501"/>
    <w:rsid w:val="002F2302"/>
    <w:rsid w:val="00315B30"/>
    <w:rsid w:val="0031649D"/>
    <w:rsid w:val="00351712"/>
    <w:rsid w:val="0035781C"/>
    <w:rsid w:val="00381507"/>
    <w:rsid w:val="003959F2"/>
    <w:rsid w:val="003967E7"/>
    <w:rsid w:val="003A38EE"/>
    <w:rsid w:val="003A6DA0"/>
    <w:rsid w:val="003B4546"/>
    <w:rsid w:val="003C3E8D"/>
    <w:rsid w:val="003E5BDB"/>
    <w:rsid w:val="00412C8C"/>
    <w:rsid w:val="00413C14"/>
    <w:rsid w:val="00413CB4"/>
    <w:rsid w:val="00431A32"/>
    <w:rsid w:val="00432FDF"/>
    <w:rsid w:val="00435255"/>
    <w:rsid w:val="00435C3D"/>
    <w:rsid w:val="00436321"/>
    <w:rsid w:val="00460379"/>
    <w:rsid w:val="004619B2"/>
    <w:rsid w:val="004740A6"/>
    <w:rsid w:val="0047507C"/>
    <w:rsid w:val="0047766C"/>
    <w:rsid w:val="004828C4"/>
    <w:rsid w:val="0049615A"/>
    <w:rsid w:val="004A2B3E"/>
    <w:rsid w:val="004A5898"/>
    <w:rsid w:val="004B5E2A"/>
    <w:rsid w:val="004C0839"/>
    <w:rsid w:val="004C3B67"/>
    <w:rsid w:val="004C6749"/>
    <w:rsid w:val="004D0781"/>
    <w:rsid w:val="004D38DE"/>
    <w:rsid w:val="004D4123"/>
    <w:rsid w:val="004E5AE7"/>
    <w:rsid w:val="004F3D22"/>
    <w:rsid w:val="004F42B2"/>
    <w:rsid w:val="005104B2"/>
    <w:rsid w:val="00516D2D"/>
    <w:rsid w:val="0053289D"/>
    <w:rsid w:val="00534690"/>
    <w:rsid w:val="00543A90"/>
    <w:rsid w:val="00545080"/>
    <w:rsid w:val="005737EA"/>
    <w:rsid w:val="00581129"/>
    <w:rsid w:val="005859E8"/>
    <w:rsid w:val="00591AEB"/>
    <w:rsid w:val="005A223C"/>
    <w:rsid w:val="005B3214"/>
    <w:rsid w:val="005B4A89"/>
    <w:rsid w:val="005B6620"/>
    <w:rsid w:val="005D1FEA"/>
    <w:rsid w:val="005D48C4"/>
    <w:rsid w:val="005E7BC1"/>
    <w:rsid w:val="005F3A72"/>
    <w:rsid w:val="0061759B"/>
    <w:rsid w:val="00622567"/>
    <w:rsid w:val="0062490F"/>
    <w:rsid w:val="00627929"/>
    <w:rsid w:val="00630C52"/>
    <w:rsid w:val="006510DB"/>
    <w:rsid w:val="006663F3"/>
    <w:rsid w:val="00666D07"/>
    <w:rsid w:val="006719EA"/>
    <w:rsid w:val="006745B4"/>
    <w:rsid w:val="00676CC5"/>
    <w:rsid w:val="006779E6"/>
    <w:rsid w:val="006932C5"/>
    <w:rsid w:val="006A0634"/>
    <w:rsid w:val="006A0A36"/>
    <w:rsid w:val="006A6F15"/>
    <w:rsid w:val="006A7E36"/>
    <w:rsid w:val="006B0481"/>
    <w:rsid w:val="006B1D85"/>
    <w:rsid w:val="006B44AB"/>
    <w:rsid w:val="006D54FC"/>
    <w:rsid w:val="007013BB"/>
    <w:rsid w:val="00702A9D"/>
    <w:rsid w:val="007043B6"/>
    <w:rsid w:val="00704D10"/>
    <w:rsid w:val="0071078E"/>
    <w:rsid w:val="0072254B"/>
    <w:rsid w:val="007357CA"/>
    <w:rsid w:val="00742563"/>
    <w:rsid w:val="00743E8F"/>
    <w:rsid w:val="00765DFF"/>
    <w:rsid w:val="00776F8A"/>
    <w:rsid w:val="007933E5"/>
    <w:rsid w:val="007B02A8"/>
    <w:rsid w:val="007B156E"/>
    <w:rsid w:val="007D703D"/>
    <w:rsid w:val="007E68A5"/>
    <w:rsid w:val="007F7E53"/>
    <w:rsid w:val="00834556"/>
    <w:rsid w:val="008363AE"/>
    <w:rsid w:val="008475C3"/>
    <w:rsid w:val="00854FAA"/>
    <w:rsid w:val="008615C9"/>
    <w:rsid w:val="0086695A"/>
    <w:rsid w:val="00875B90"/>
    <w:rsid w:val="00882A90"/>
    <w:rsid w:val="00883F99"/>
    <w:rsid w:val="008965F6"/>
    <w:rsid w:val="008A32F3"/>
    <w:rsid w:val="008C06D5"/>
    <w:rsid w:val="008C390C"/>
    <w:rsid w:val="008D0EDC"/>
    <w:rsid w:val="008D6321"/>
    <w:rsid w:val="008E7BE5"/>
    <w:rsid w:val="008F0B65"/>
    <w:rsid w:val="00900827"/>
    <w:rsid w:val="00906AEC"/>
    <w:rsid w:val="00907E0F"/>
    <w:rsid w:val="009200D9"/>
    <w:rsid w:val="0092032E"/>
    <w:rsid w:val="009229BF"/>
    <w:rsid w:val="00936AF6"/>
    <w:rsid w:val="00956A30"/>
    <w:rsid w:val="0096148B"/>
    <w:rsid w:val="009716C5"/>
    <w:rsid w:val="0097577F"/>
    <w:rsid w:val="009812EA"/>
    <w:rsid w:val="00986530"/>
    <w:rsid w:val="0098681B"/>
    <w:rsid w:val="009A2FB3"/>
    <w:rsid w:val="009A4B32"/>
    <w:rsid w:val="009A5949"/>
    <w:rsid w:val="009B413B"/>
    <w:rsid w:val="009F00B2"/>
    <w:rsid w:val="00A00F3F"/>
    <w:rsid w:val="00A03503"/>
    <w:rsid w:val="00A06622"/>
    <w:rsid w:val="00A14DA0"/>
    <w:rsid w:val="00A216E6"/>
    <w:rsid w:val="00A257F7"/>
    <w:rsid w:val="00A35CFB"/>
    <w:rsid w:val="00A37487"/>
    <w:rsid w:val="00A43140"/>
    <w:rsid w:val="00A71C0D"/>
    <w:rsid w:val="00A91E90"/>
    <w:rsid w:val="00A93009"/>
    <w:rsid w:val="00A94E1B"/>
    <w:rsid w:val="00AB6F68"/>
    <w:rsid w:val="00AC146F"/>
    <w:rsid w:val="00AC14DA"/>
    <w:rsid w:val="00AF26B4"/>
    <w:rsid w:val="00B331D0"/>
    <w:rsid w:val="00B3335D"/>
    <w:rsid w:val="00B5511A"/>
    <w:rsid w:val="00B63EA0"/>
    <w:rsid w:val="00B73F00"/>
    <w:rsid w:val="00B84C3C"/>
    <w:rsid w:val="00B964E2"/>
    <w:rsid w:val="00BA180F"/>
    <w:rsid w:val="00BA76EF"/>
    <w:rsid w:val="00BB01DE"/>
    <w:rsid w:val="00BB1EE0"/>
    <w:rsid w:val="00BB6E04"/>
    <w:rsid w:val="00BC1BD1"/>
    <w:rsid w:val="00BE6396"/>
    <w:rsid w:val="00C233B1"/>
    <w:rsid w:val="00C36319"/>
    <w:rsid w:val="00C50843"/>
    <w:rsid w:val="00C6280B"/>
    <w:rsid w:val="00C81BEA"/>
    <w:rsid w:val="00C85D86"/>
    <w:rsid w:val="00C92C3D"/>
    <w:rsid w:val="00C97A77"/>
    <w:rsid w:val="00CB300C"/>
    <w:rsid w:val="00CB4958"/>
    <w:rsid w:val="00CB7A3E"/>
    <w:rsid w:val="00CC7655"/>
    <w:rsid w:val="00CD37F8"/>
    <w:rsid w:val="00CE331E"/>
    <w:rsid w:val="00D24FF7"/>
    <w:rsid w:val="00D32606"/>
    <w:rsid w:val="00D5285B"/>
    <w:rsid w:val="00D54FA5"/>
    <w:rsid w:val="00D81A5E"/>
    <w:rsid w:val="00D94DBC"/>
    <w:rsid w:val="00D95768"/>
    <w:rsid w:val="00D97963"/>
    <w:rsid w:val="00DA1670"/>
    <w:rsid w:val="00DA351D"/>
    <w:rsid w:val="00DD35F1"/>
    <w:rsid w:val="00DF7ED1"/>
    <w:rsid w:val="00E01C89"/>
    <w:rsid w:val="00E057E0"/>
    <w:rsid w:val="00E273A4"/>
    <w:rsid w:val="00E33770"/>
    <w:rsid w:val="00E41E8F"/>
    <w:rsid w:val="00E56A49"/>
    <w:rsid w:val="00E64D33"/>
    <w:rsid w:val="00E77F00"/>
    <w:rsid w:val="00E96AAD"/>
    <w:rsid w:val="00EB00F1"/>
    <w:rsid w:val="00EC3A52"/>
    <w:rsid w:val="00ED0A30"/>
    <w:rsid w:val="00EE1A7F"/>
    <w:rsid w:val="00EE7953"/>
    <w:rsid w:val="00F05530"/>
    <w:rsid w:val="00F11989"/>
    <w:rsid w:val="00F15F82"/>
    <w:rsid w:val="00F220E6"/>
    <w:rsid w:val="00F345BE"/>
    <w:rsid w:val="00F36F72"/>
    <w:rsid w:val="00F404BD"/>
    <w:rsid w:val="00F60B35"/>
    <w:rsid w:val="00F61E96"/>
    <w:rsid w:val="00F62C4B"/>
    <w:rsid w:val="00F63847"/>
    <w:rsid w:val="00F6742F"/>
    <w:rsid w:val="00F676F4"/>
    <w:rsid w:val="00F75D16"/>
    <w:rsid w:val="00F817AF"/>
    <w:rsid w:val="00F85912"/>
    <w:rsid w:val="00F97405"/>
    <w:rsid w:val="00F97EBD"/>
    <w:rsid w:val="00FA47DC"/>
    <w:rsid w:val="00FA4EB9"/>
    <w:rsid w:val="00FA5CEF"/>
    <w:rsid w:val="00FB236D"/>
    <w:rsid w:val="00FD6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E8D87D3"/>
  <w15:docId w15:val="{32872AF9-C88F-4F91-8538-14FF9763C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76CC5"/>
    <w:rPr>
      <w:sz w:val="24"/>
    </w:rPr>
  </w:style>
  <w:style w:type="paragraph" w:styleId="Heading1">
    <w:name w:val="heading 1"/>
    <w:basedOn w:val="Normal"/>
    <w:next w:val="Normal"/>
    <w:qFormat/>
    <w:rsid w:val="00676CC5"/>
    <w:pPr>
      <w:keepNext/>
      <w:tabs>
        <w:tab w:val="left" w:pos="5400"/>
      </w:tabs>
      <w:outlineLvl w:val="0"/>
    </w:pPr>
    <w:rPr>
      <w:b/>
      <w:sz w:val="48"/>
    </w:rPr>
  </w:style>
  <w:style w:type="paragraph" w:styleId="Heading2">
    <w:name w:val="heading 2"/>
    <w:basedOn w:val="Normal"/>
    <w:next w:val="Normal"/>
    <w:qFormat/>
    <w:rsid w:val="005E7BC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676CC5"/>
    <w:rPr>
      <w:color w:val="0000FF"/>
      <w:u w:val="single"/>
    </w:rPr>
  </w:style>
  <w:style w:type="paragraph" w:styleId="DocumentMap">
    <w:name w:val="Document Map"/>
    <w:basedOn w:val="Normal"/>
    <w:semiHidden/>
    <w:rsid w:val="00676CC5"/>
    <w:pPr>
      <w:shd w:val="clear" w:color="auto" w:fill="000080"/>
    </w:pPr>
    <w:rPr>
      <w:rFonts w:ascii="Tahoma" w:hAnsi="Tahoma"/>
    </w:rPr>
  </w:style>
  <w:style w:type="paragraph" w:styleId="BalloonText">
    <w:name w:val="Balloon Text"/>
    <w:basedOn w:val="Normal"/>
    <w:semiHidden/>
    <w:rsid w:val="00E057E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15C9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190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SUNY Stony Brook</Company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Department of Physics</dc:creator>
  <cp:keywords/>
  <dc:description/>
  <cp:lastModifiedBy>Anthony Mannino</cp:lastModifiedBy>
  <cp:revision>3</cp:revision>
  <cp:lastPrinted>2019-09-19T18:22:00Z</cp:lastPrinted>
  <dcterms:created xsi:type="dcterms:W3CDTF">2019-09-19T18:30:00Z</dcterms:created>
  <dcterms:modified xsi:type="dcterms:W3CDTF">2026-04-15T19:27:00Z</dcterms:modified>
</cp:coreProperties>
</file>